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ACD24" w14:textId="1866A81C" w:rsidR="00310AFF" w:rsidRPr="00337359" w:rsidRDefault="00310AFF" w:rsidP="004402E3">
      <w:pPr>
        <w:pBdr>
          <w:bottom w:val="single" w:sz="4" w:space="7" w:color="auto"/>
        </w:pBdr>
        <w:spacing w:after="60"/>
        <w:jc w:val="center"/>
        <w:rPr>
          <w:rFonts w:asciiTheme="minorHAnsi" w:hAnsiTheme="minorHAnsi" w:cstheme="minorHAnsi"/>
          <w:b/>
          <w:color w:val="C00000"/>
          <w:sz w:val="40"/>
          <w:szCs w:val="36"/>
        </w:rPr>
      </w:pPr>
      <w:bookmarkStart w:id="0" w:name="_Hlk135309920"/>
      <w:bookmarkStart w:id="1" w:name="_Hlk135309300"/>
      <w:r w:rsidRPr="00337359">
        <w:rPr>
          <w:rFonts w:ascii="Fira Sans" w:eastAsia="Adobe Heiti Std R" w:hAnsi="Fira Sans"/>
          <w:b/>
          <w:color w:val="943634" w:themeColor="accent2" w:themeShade="BF"/>
          <w:sz w:val="36"/>
          <w:szCs w:val="40"/>
        </w:rPr>
        <w:t>Workshop</w:t>
      </w:r>
      <w:r w:rsidRPr="00337359">
        <w:rPr>
          <w:rFonts w:asciiTheme="minorHAnsi" w:hAnsiTheme="minorHAnsi" w:cstheme="minorHAnsi"/>
          <w:b/>
          <w:color w:val="C00000"/>
          <w:sz w:val="40"/>
          <w:szCs w:val="36"/>
        </w:rPr>
        <w:t xml:space="preserve"> </w:t>
      </w:r>
      <w:r w:rsidRPr="00337359">
        <w:rPr>
          <w:rFonts w:ascii="Fira Sans" w:eastAsia="Adobe Heiti Std R" w:hAnsi="Fira Sans"/>
          <w:b/>
          <w:color w:val="943634" w:themeColor="accent2" w:themeShade="BF"/>
          <w:sz w:val="36"/>
          <w:szCs w:val="40"/>
        </w:rPr>
        <w:t>Proposal</w:t>
      </w:r>
      <w:r w:rsidRPr="00337359">
        <w:rPr>
          <w:rFonts w:asciiTheme="minorHAnsi" w:hAnsiTheme="minorHAnsi" w:cstheme="minorHAnsi"/>
          <w:b/>
          <w:color w:val="C00000"/>
          <w:sz w:val="40"/>
          <w:szCs w:val="36"/>
        </w:rPr>
        <w:t xml:space="preserve"> </w:t>
      </w:r>
      <w:r w:rsidRPr="00337359">
        <w:rPr>
          <w:rFonts w:ascii="Fira Sans" w:eastAsia="Adobe Heiti Std R" w:hAnsi="Fira Sans"/>
          <w:b/>
          <w:color w:val="943634" w:themeColor="accent2" w:themeShade="BF"/>
          <w:sz w:val="36"/>
          <w:szCs w:val="40"/>
        </w:rPr>
        <w:t>Form</w:t>
      </w:r>
      <w:r w:rsidR="003970B4" w:rsidRPr="00337359">
        <w:rPr>
          <w:rFonts w:asciiTheme="minorHAnsi" w:hAnsiTheme="minorHAnsi" w:cstheme="minorHAnsi"/>
          <w:b/>
          <w:color w:val="C00000"/>
          <w:sz w:val="40"/>
          <w:szCs w:val="36"/>
        </w:rPr>
        <w:t xml:space="preserve"> </w:t>
      </w:r>
    </w:p>
    <w:p w14:paraId="3A106515" w14:textId="09E09833" w:rsidR="00853D9A" w:rsidRDefault="00243098" w:rsidP="00337359">
      <w:pPr>
        <w:pStyle w:val="BodyText3"/>
        <w:spacing w:before="120"/>
        <w:ind w:left="-11" w:right="74"/>
        <w:rPr>
          <w:rFonts w:asciiTheme="minorHAnsi" w:hAnsiTheme="minorHAnsi" w:cstheme="minorHAnsi"/>
          <w:color w:val="000000"/>
          <w:sz w:val="24"/>
          <w:szCs w:val="24"/>
        </w:rPr>
      </w:pPr>
      <w:r w:rsidRPr="00D03242">
        <w:rPr>
          <w:rFonts w:asciiTheme="minorHAnsi" w:hAnsiTheme="minorHAnsi" w:cstheme="minorHAnsi"/>
          <w:color w:val="000000"/>
          <w:sz w:val="24"/>
          <w:szCs w:val="24"/>
        </w:rPr>
        <w:t>Complete this</w:t>
      </w:r>
      <w:r w:rsidR="00BC5023" w:rsidRPr="00D03242">
        <w:rPr>
          <w:rFonts w:asciiTheme="minorHAnsi" w:hAnsiTheme="minorHAnsi" w:cstheme="minorHAnsi"/>
          <w:color w:val="000000"/>
          <w:sz w:val="24"/>
          <w:szCs w:val="24"/>
        </w:rPr>
        <w:t xml:space="preserve"> form, save it, and send it as an email attachment </w:t>
      </w:r>
      <w:r w:rsidR="00853D9A">
        <w:rPr>
          <w:rFonts w:asciiTheme="minorHAnsi" w:hAnsiTheme="minorHAnsi" w:cstheme="minorHAnsi"/>
          <w:color w:val="000000"/>
          <w:sz w:val="24"/>
          <w:szCs w:val="24"/>
        </w:rPr>
        <w:t>to</w:t>
      </w:r>
      <w:r w:rsidR="003D64EA">
        <w:rPr>
          <w:rFonts w:asciiTheme="minorHAnsi" w:hAnsiTheme="minorHAnsi" w:cstheme="minorHAnsi"/>
          <w:color w:val="000000"/>
          <w:sz w:val="24"/>
          <w:szCs w:val="24"/>
        </w:rPr>
        <w:t xml:space="preserve"> Rod Perrault, Regional Principal</w:t>
      </w:r>
      <w:r w:rsidR="00853D9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hyperlink r:id="rId7" w:history="1">
        <w:r w:rsidR="003D64EA" w:rsidRPr="00A42812">
          <w:rPr>
            <w:rStyle w:val="Hyperlink"/>
            <w:rFonts w:asciiTheme="minorHAnsi" w:hAnsiTheme="minorHAnsi" w:cstheme="minorHAnsi"/>
            <w:sz w:val="24"/>
            <w:szCs w:val="24"/>
          </w:rPr>
          <w:t>rodp@fnesc.ca</w:t>
        </w:r>
      </w:hyperlink>
      <w:r w:rsidR="00853D9A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="003D64E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3F9CB4C5" w14:textId="59122F53" w:rsidR="00BC5023" w:rsidRPr="00D03242" w:rsidRDefault="00BC5023" w:rsidP="00BC5023">
      <w:pPr>
        <w:pStyle w:val="BodyText3"/>
        <w:ind w:left="-14" w:right="74"/>
        <w:rPr>
          <w:rFonts w:asciiTheme="minorHAnsi" w:hAnsiTheme="minorHAnsi" w:cstheme="minorHAnsi"/>
          <w:color w:val="000000"/>
          <w:sz w:val="24"/>
          <w:szCs w:val="24"/>
        </w:rPr>
      </w:pPr>
      <w:r w:rsidRPr="00D03242">
        <w:rPr>
          <w:rFonts w:asciiTheme="minorHAnsi" w:hAnsiTheme="minorHAnsi" w:cstheme="minorHAnsi"/>
          <w:color w:val="000000"/>
          <w:sz w:val="24"/>
          <w:szCs w:val="24"/>
        </w:rPr>
        <w:t xml:space="preserve">Use the email subject line </w:t>
      </w:r>
      <w:r w:rsidR="00853D9A" w:rsidRPr="00853D9A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Workshop Application </w:t>
      </w:r>
      <w:r w:rsidR="00853D9A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FNSA </w:t>
      </w:r>
      <w:r w:rsidR="00853D9A" w:rsidRPr="00853D9A">
        <w:rPr>
          <w:rFonts w:asciiTheme="minorHAnsi" w:hAnsiTheme="minorHAnsi" w:cstheme="minorHAnsi"/>
          <w:b/>
          <w:bCs/>
          <w:color w:val="000000"/>
          <w:sz w:val="24"/>
          <w:szCs w:val="24"/>
        </w:rPr>
        <w:t>2024</w:t>
      </w:r>
      <w:r w:rsidR="00853D9A" w:rsidRPr="00853D9A">
        <w:rPr>
          <w:rFonts w:asciiTheme="minorHAnsi" w:hAnsiTheme="minorHAnsi" w:cstheme="minorHAnsi"/>
          <w:color w:val="000000"/>
          <w:sz w:val="24"/>
          <w:szCs w:val="24"/>
        </w:rPr>
        <w:t xml:space="preserve">. </w:t>
      </w:r>
      <w:r w:rsidR="00337359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0468F280" w14:textId="705957C4" w:rsidR="00ED4FD4" w:rsidRPr="00D03242" w:rsidRDefault="001731BA" w:rsidP="003970B4">
      <w:pPr>
        <w:numPr>
          <w:ilvl w:val="0"/>
          <w:numId w:val="7"/>
        </w:numPr>
        <w:spacing w:after="120"/>
        <w:ind w:hanging="357"/>
        <w:rPr>
          <w:rFonts w:asciiTheme="minorHAnsi" w:hAnsiTheme="minorHAnsi" w:cstheme="minorHAnsi"/>
          <w:bCs/>
          <w:iCs/>
          <w:color w:val="000000"/>
          <w:lang w:val="x-none"/>
        </w:rPr>
      </w:pPr>
      <w:r w:rsidRPr="00D03242">
        <w:rPr>
          <w:rFonts w:asciiTheme="minorHAnsi" w:hAnsiTheme="minorHAnsi" w:cstheme="minorHAnsi"/>
          <w:bCs/>
          <w:iCs/>
          <w:color w:val="000000"/>
        </w:rPr>
        <w:t xml:space="preserve">Sessions </w:t>
      </w:r>
      <w:r w:rsidR="00853D9A">
        <w:rPr>
          <w:rFonts w:asciiTheme="minorHAnsi" w:hAnsiTheme="minorHAnsi" w:cstheme="minorHAnsi"/>
          <w:bCs/>
          <w:iCs/>
          <w:color w:val="000000"/>
        </w:rPr>
        <w:t>will be</w:t>
      </w:r>
      <w:r w:rsidR="00BF1348" w:rsidRPr="00D03242">
        <w:rPr>
          <w:rFonts w:asciiTheme="minorHAnsi" w:hAnsiTheme="minorHAnsi" w:cstheme="minorHAnsi"/>
          <w:bCs/>
          <w:iCs/>
          <w:color w:val="000000"/>
        </w:rPr>
        <w:t xml:space="preserve"> </w:t>
      </w:r>
      <w:r w:rsidR="00A070A3" w:rsidRPr="00D03242">
        <w:rPr>
          <w:rFonts w:asciiTheme="minorHAnsi" w:hAnsiTheme="minorHAnsi" w:cstheme="minorHAnsi"/>
          <w:bCs/>
          <w:iCs/>
          <w:color w:val="000000"/>
        </w:rPr>
        <w:t xml:space="preserve">presented twice, </w:t>
      </w:r>
      <w:r w:rsidR="00615985" w:rsidRPr="00D03242">
        <w:rPr>
          <w:rFonts w:asciiTheme="minorHAnsi" w:hAnsiTheme="minorHAnsi" w:cstheme="minorHAnsi"/>
          <w:bCs/>
          <w:iCs/>
          <w:color w:val="000000"/>
        </w:rPr>
        <w:t xml:space="preserve">on either </w:t>
      </w:r>
      <w:r w:rsidR="00853D9A">
        <w:rPr>
          <w:rFonts w:asciiTheme="minorHAnsi" w:hAnsiTheme="minorHAnsi" w:cstheme="minorHAnsi"/>
          <w:bCs/>
          <w:iCs/>
          <w:color w:val="000000"/>
        </w:rPr>
        <w:t>May 3 or 4</w:t>
      </w:r>
      <w:r w:rsidR="00615985" w:rsidRPr="00D03242">
        <w:rPr>
          <w:rFonts w:asciiTheme="minorHAnsi" w:hAnsiTheme="minorHAnsi" w:cstheme="minorHAnsi"/>
          <w:bCs/>
          <w:iCs/>
          <w:color w:val="000000"/>
        </w:rPr>
        <w:t>, 20</w:t>
      </w:r>
      <w:r w:rsidR="007819D0" w:rsidRPr="00D03242">
        <w:rPr>
          <w:rFonts w:asciiTheme="minorHAnsi" w:hAnsiTheme="minorHAnsi" w:cstheme="minorHAnsi"/>
          <w:bCs/>
          <w:iCs/>
          <w:color w:val="000000"/>
        </w:rPr>
        <w:t>2</w:t>
      </w:r>
      <w:r w:rsidR="00853D9A">
        <w:rPr>
          <w:rFonts w:asciiTheme="minorHAnsi" w:hAnsiTheme="minorHAnsi" w:cstheme="minorHAnsi"/>
          <w:bCs/>
          <w:iCs/>
          <w:color w:val="000000"/>
        </w:rPr>
        <w:t>4</w:t>
      </w:r>
      <w:r w:rsidR="00A070A3" w:rsidRPr="00D03242">
        <w:rPr>
          <w:rFonts w:asciiTheme="minorHAnsi" w:hAnsiTheme="minorHAnsi" w:cstheme="minorHAnsi"/>
          <w:bCs/>
          <w:iCs/>
          <w:color w:val="000000"/>
        </w:rPr>
        <w:t>.</w:t>
      </w:r>
      <w:r w:rsidRPr="00D03242">
        <w:rPr>
          <w:rFonts w:asciiTheme="minorHAnsi" w:hAnsiTheme="minorHAnsi" w:cstheme="minorHAnsi"/>
          <w:bCs/>
          <w:iCs/>
          <w:color w:val="000000"/>
        </w:rPr>
        <w:t xml:space="preserve">  </w:t>
      </w:r>
    </w:p>
    <w:p w14:paraId="79CFC979" w14:textId="75B4EC18" w:rsidR="00BC5023" w:rsidRPr="00793410" w:rsidRDefault="00853D9A" w:rsidP="003970B4">
      <w:pPr>
        <w:numPr>
          <w:ilvl w:val="0"/>
          <w:numId w:val="7"/>
        </w:numPr>
        <w:spacing w:after="120"/>
        <w:ind w:hanging="357"/>
        <w:rPr>
          <w:rFonts w:asciiTheme="minorHAnsi" w:hAnsiTheme="minorHAnsi" w:cstheme="minorHAnsi"/>
          <w:bCs/>
          <w:iCs/>
          <w:color w:val="000000"/>
          <w:lang w:val="x-none"/>
        </w:rPr>
      </w:pPr>
      <w:r>
        <w:rPr>
          <w:rFonts w:asciiTheme="minorHAnsi" w:hAnsiTheme="minorHAnsi" w:cstheme="minorHAnsi"/>
          <w:bCs/>
          <w:iCs/>
          <w:color w:val="000000"/>
        </w:rPr>
        <w:t>Each workshop session is</w:t>
      </w:r>
      <w:r w:rsidR="00ED4FD4" w:rsidRPr="00D03242">
        <w:rPr>
          <w:rFonts w:asciiTheme="minorHAnsi" w:hAnsiTheme="minorHAnsi" w:cstheme="minorHAnsi"/>
          <w:bCs/>
          <w:iCs/>
          <w:color w:val="000000"/>
        </w:rPr>
        <w:t xml:space="preserve"> 1.5</w:t>
      </w:r>
      <w:r w:rsidR="00AA32D4" w:rsidRPr="00D03242">
        <w:rPr>
          <w:rFonts w:asciiTheme="minorHAnsi" w:hAnsiTheme="minorHAnsi" w:cstheme="minorHAnsi"/>
          <w:bCs/>
          <w:iCs/>
          <w:color w:val="000000"/>
        </w:rPr>
        <w:t>-</w:t>
      </w:r>
      <w:r w:rsidR="00ED4FD4" w:rsidRPr="00D03242">
        <w:rPr>
          <w:rFonts w:asciiTheme="minorHAnsi" w:hAnsiTheme="minorHAnsi" w:cstheme="minorHAnsi"/>
          <w:bCs/>
          <w:iCs/>
          <w:color w:val="000000"/>
        </w:rPr>
        <w:t>hour</w:t>
      </w:r>
      <w:r>
        <w:rPr>
          <w:rFonts w:asciiTheme="minorHAnsi" w:hAnsiTheme="minorHAnsi" w:cstheme="minorHAnsi"/>
          <w:bCs/>
          <w:iCs/>
          <w:color w:val="000000"/>
        </w:rPr>
        <w:t>s</w:t>
      </w:r>
      <w:r w:rsidR="00ED4FD4" w:rsidRPr="00D03242">
        <w:rPr>
          <w:rFonts w:asciiTheme="minorHAnsi" w:hAnsiTheme="minorHAnsi" w:cstheme="minorHAnsi"/>
          <w:bCs/>
          <w:iCs/>
          <w:color w:val="000000"/>
        </w:rPr>
        <w:t xml:space="preserve"> long</w:t>
      </w:r>
      <w:r>
        <w:rPr>
          <w:rFonts w:asciiTheme="minorHAnsi" w:hAnsiTheme="minorHAnsi" w:cstheme="minorHAnsi"/>
          <w:bCs/>
          <w:iCs/>
          <w:color w:val="000000"/>
        </w:rPr>
        <w:t>.</w:t>
      </w:r>
    </w:p>
    <w:p w14:paraId="56121075" w14:textId="44C35688" w:rsidR="0096151F" w:rsidRPr="0096151F" w:rsidRDefault="00793410" w:rsidP="00291747">
      <w:pPr>
        <w:numPr>
          <w:ilvl w:val="0"/>
          <w:numId w:val="7"/>
        </w:numPr>
        <w:spacing w:after="120"/>
        <w:ind w:hanging="357"/>
        <w:rPr>
          <w:rFonts w:asciiTheme="minorHAnsi" w:hAnsiTheme="minorHAnsi" w:cstheme="minorHAnsi"/>
          <w:bCs/>
          <w:iCs/>
          <w:color w:val="000000"/>
        </w:rPr>
      </w:pPr>
      <w:r w:rsidRPr="0096151F">
        <w:rPr>
          <w:rFonts w:asciiTheme="minorHAnsi" w:hAnsiTheme="minorHAnsi" w:cstheme="minorHAnsi"/>
          <w:bCs/>
          <w:iCs/>
          <w:color w:val="000000"/>
        </w:rPr>
        <w:t>Workshops should relate to the conference theme</w:t>
      </w:r>
      <w:r w:rsidR="00600A3B">
        <w:rPr>
          <w:rFonts w:asciiTheme="minorHAnsi" w:hAnsiTheme="minorHAnsi" w:cstheme="minorHAnsi"/>
          <w:bCs/>
          <w:iCs/>
          <w:color w:val="000000"/>
        </w:rPr>
        <w:t>,</w:t>
      </w:r>
      <w:r w:rsidRPr="0096151F">
        <w:rPr>
          <w:rFonts w:asciiTheme="minorHAnsi" w:hAnsiTheme="minorHAnsi" w:cstheme="minorHAnsi"/>
          <w:bCs/>
          <w:iCs/>
          <w:color w:val="000000"/>
        </w:rPr>
        <w:t xml:space="preserve"> </w:t>
      </w:r>
      <w:r w:rsidRPr="0096151F">
        <w:rPr>
          <w:rFonts w:asciiTheme="minorHAnsi" w:hAnsiTheme="minorHAnsi" w:cstheme="minorHAnsi"/>
          <w:sz w:val="22"/>
          <w:szCs w:val="22"/>
        </w:rPr>
        <w:t>“</w:t>
      </w:r>
      <w:r w:rsidR="00337359">
        <w:rPr>
          <w:rFonts w:asciiTheme="minorHAnsi" w:hAnsiTheme="minorHAnsi" w:cstheme="minorHAnsi"/>
          <w:i/>
          <w:iCs/>
          <w:sz w:val="22"/>
          <w:szCs w:val="22"/>
        </w:rPr>
        <w:t>Breaking Barriers, Making Connections</w:t>
      </w:r>
      <w:r w:rsidR="003D64EA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337359">
        <w:rPr>
          <w:rFonts w:asciiTheme="minorHAnsi" w:hAnsiTheme="minorHAnsi" w:cstheme="minorHAnsi"/>
          <w:i/>
          <w:iCs/>
          <w:sz w:val="22"/>
          <w:szCs w:val="22"/>
        </w:rPr>
        <w:t xml:space="preserve"> and Empowering Change</w:t>
      </w:r>
      <w:r w:rsidRPr="0096151F">
        <w:rPr>
          <w:rFonts w:asciiTheme="minorHAnsi" w:hAnsiTheme="minorHAnsi" w:cstheme="minorHAnsi"/>
          <w:sz w:val="22"/>
          <w:szCs w:val="22"/>
        </w:rPr>
        <w:t xml:space="preserve">.” </w:t>
      </w:r>
      <w:bookmarkStart w:id="2" w:name="_Hlk138935528"/>
      <w:r w:rsidR="00853D9A">
        <w:rPr>
          <w:rFonts w:asciiTheme="minorHAnsi" w:hAnsiTheme="minorHAnsi" w:cstheme="minorHAnsi"/>
          <w:sz w:val="22"/>
          <w:szCs w:val="22"/>
        </w:rPr>
        <w:t xml:space="preserve"> </w:t>
      </w:r>
    </w:p>
    <w:bookmarkEnd w:id="2"/>
    <w:p w14:paraId="141842C0" w14:textId="16FD5902" w:rsidR="00BC5023" w:rsidRPr="00D03242" w:rsidRDefault="00291747" w:rsidP="00ED4FD4">
      <w:pPr>
        <w:numPr>
          <w:ilvl w:val="0"/>
          <w:numId w:val="7"/>
        </w:numPr>
        <w:shd w:val="clear" w:color="auto" w:fill="FFFFFF" w:themeFill="background1"/>
        <w:spacing w:after="120"/>
        <w:ind w:hanging="357"/>
        <w:rPr>
          <w:rFonts w:asciiTheme="minorHAnsi" w:hAnsiTheme="minorHAnsi" w:cstheme="minorHAnsi"/>
          <w:bCs/>
          <w:iCs/>
          <w:color w:val="000000"/>
          <w:lang w:val="x-none"/>
        </w:rPr>
      </w:pPr>
      <w:r w:rsidRPr="00D03242">
        <w:rPr>
          <w:rFonts w:asciiTheme="minorHAnsi" w:hAnsiTheme="minorHAnsi" w:cstheme="minorHAnsi"/>
          <w:bCs/>
          <w:iCs/>
          <w:color w:val="000000"/>
          <w:shd w:val="clear" w:color="auto" w:fill="FFFFFF" w:themeFill="background1"/>
        </w:rPr>
        <w:t>Two</w:t>
      </w:r>
      <w:r w:rsidR="00BF1348" w:rsidRPr="00D03242">
        <w:rPr>
          <w:rFonts w:asciiTheme="minorHAnsi" w:hAnsiTheme="minorHAnsi" w:cstheme="minorHAnsi"/>
          <w:bCs/>
          <w:iCs/>
          <w:color w:val="000000"/>
          <w:shd w:val="clear" w:color="auto" w:fill="FFFFFF" w:themeFill="background1"/>
        </w:rPr>
        <w:t xml:space="preserve"> presenters per workshop are eligible for </w:t>
      </w:r>
      <w:r w:rsidRPr="00D03242">
        <w:rPr>
          <w:rFonts w:asciiTheme="minorHAnsi" w:hAnsiTheme="minorHAnsi" w:cstheme="minorHAnsi"/>
          <w:bCs/>
          <w:iCs/>
          <w:color w:val="000000"/>
          <w:shd w:val="clear" w:color="auto" w:fill="FFFFFF" w:themeFill="background1"/>
          <w:lang w:val="x-none"/>
        </w:rPr>
        <w:t>benefits</w:t>
      </w:r>
      <w:r w:rsidRPr="00D03242">
        <w:rPr>
          <w:rFonts w:asciiTheme="minorHAnsi" w:hAnsiTheme="minorHAnsi" w:cstheme="minorHAnsi"/>
          <w:bCs/>
          <w:iCs/>
          <w:color w:val="000000"/>
          <w:lang w:val="x-none"/>
        </w:rPr>
        <w:t>, such as travel reimbursement, hotel</w:t>
      </w:r>
      <w:r w:rsidR="00D03242" w:rsidRPr="00D03242">
        <w:rPr>
          <w:rFonts w:asciiTheme="minorHAnsi" w:hAnsiTheme="minorHAnsi" w:cstheme="minorHAnsi"/>
          <w:bCs/>
          <w:iCs/>
          <w:color w:val="000000"/>
        </w:rPr>
        <w:t xml:space="preserve">, </w:t>
      </w:r>
      <w:r w:rsidRPr="00D03242">
        <w:rPr>
          <w:rFonts w:asciiTheme="minorHAnsi" w:hAnsiTheme="minorHAnsi" w:cstheme="minorHAnsi"/>
          <w:bCs/>
          <w:iCs/>
          <w:color w:val="000000"/>
          <w:lang w:val="x-none"/>
        </w:rPr>
        <w:t xml:space="preserve">and </w:t>
      </w:r>
      <w:r w:rsidR="00853D9A">
        <w:rPr>
          <w:rFonts w:asciiTheme="minorHAnsi" w:hAnsiTheme="minorHAnsi" w:cstheme="minorHAnsi"/>
          <w:bCs/>
          <w:iCs/>
          <w:color w:val="000000"/>
        </w:rPr>
        <w:t>free conference registration</w:t>
      </w:r>
      <w:r w:rsidR="00BF1348" w:rsidRPr="00D03242">
        <w:rPr>
          <w:rFonts w:asciiTheme="minorHAnsi" w:hAnsiTheme="minorHAnsi" w:cstheme="minorHAnsi"/>
          <w:bCs/>
          <w:iCs/>
          <w:color w:val="000000"/>
          <w:shd w:val="clear" w:color="auto" w:fill="FFFFFF" w:themeFill="background1"/>
        </w:rPr>
        <w:t xml:space="preserve">.  </w:t>
      </w:r>
      <w:r w:rsidR="002A7637">
        <w:rPr>
          <w:rFonts w:asciiTheme="minorHAnsi" w:hAnsiTheme="minorHAnsi" w:cstheme="minorHAnsi"/>
          <w:bCs/>
          <w:iCs/>
          <w:color w:val="000000"/>
          <w:shd w:val="clear" w:color="auto" w:fill="FFFFFF" w:themeFill="background1"/>
        </w:rPr>
        <w:t xml:space="preserve">FNESC Travel Claim policies will apply. </w:t>
      </w:r>
      <w:r w:rsidR="00ED4FD4" w:rsidRPr="00D03242">
        <w:rPr>
          <w:rFonts w:asciiTheme="minorHAnsi" w:hAnsiTheme="minorHAnsi" w:cstheme="minorHAnsi"/>
          <w:bCs/>
          <w:iCs/>
          <w:color w:val="000000"/>
        </w:rPr>
        <w:t>Additional co-presenters may attend but are not eligible for benefits.</w:t>
      </w:r>
    </w:p>
    <w:p w14:paraId="12BC3D63" w14:textId="59404C9A" w:rsidR="007469E8" w:rsidRDefault="00BC5023" w:rsidP="007469E8">
      <w:pPr>
        <w:numPr>
          <w:ilvl w:val="0"/>
          <w:numId w:val="7"/>
        </w:numPr>
        <w:spacing w:after="120"/>
        <w:ind w:hanging="357"/>
        <w:rPr>
          <w:rFonts w:asciiTheme="minorHAnsi" w:hAnsiTheme="minorHAnsi" w:cstheme="minorHAnsi"/>
          <w:bCs/>
          <w:iCs/>
          <w:color w:val="000000"/>
          <w:lang w:val="x-none"/>
        </w:rPr>
      </w:pPr>
      <w:r w:rsidRPr="00D03242">
        <w:rPr>
          <w:rFonts w:asciiTheme="minorHAnsi" w:hAnsiTheme="minorHAnsi" w:cstheme="minorHAnsi"/>
          <w:bCs/>
          <w:iCs/>
          <w:color w:val="000000"/>
          <w:lang w:val="x-none"/>
        </w:rPr>
        <w:t>You will receive an email acknowledging receipt your application.</w:t>
      </w:r>
      <w:bookmarkEnd w:id="0"/>
    </w:p>
    <w:bookmarkEnd w:id="1"/>
    <w:p w14:paraId="1B470AD2" w14:textId="77777777" w:rsidR="00793410" w:rsidRDefault="00793410" w:rsidP="00243098">
      <w:pPr>
        <w:rPr>
          <w:rFonts w:asciiTheme="minorHAnsi" w:hAnsiTheme="minorHAnsi" w:cstheme="minorHAnsi"/>
          <w:bCs/>
          <w:iCs/>
          <w:color w:val="000000"/>
        </w:rPr>
      </w:pPr>
    </w:p>
    <w:p w14:paraId="5A8BB7E9" w14:textId="7079AB34" w:rsidR="00243098" w:rsidRPr="00D03242" w:rsidRDefault="00243098" w:rsidP="00243098">
      <w:pPr>
        <w:rPr>
          <w:rFonts w:asciiTheme="minorHAnsi" w:hAnsiTheme="minorHAnsi" w:cstheme="minorHAnsi"/>
          <w:bCs/>
          <w:iCs/>
          <w:color w:val="000000"/>
        </w:rPr>
      </w:pPr>
      <w:r w:rsidRPr="00D03242">
        <w:rPr>
          <w:rFonts w:asciiTheme="minorHAnsi" w:hAnsiTheme="minorHAnsi" w:cstheme="minorHAnsi"/>
          <w:b/>
          <w:bCs/>
          <w:iCs/>
          <w:color w:val="000000"/>
        </w:rPr>
        <w:t xml:space="preserve">Application Deadline: </w:t>
      </w:r>
      <w:r w:rsidR="00DC4D72">
        <w:rPr>
          <w:rFonts w:asciiTheme="minorHAnsi" w:hAnsiTheme="minorHAnsi" w:cstheme="minorHAnsi"/>
          <w:bCs/>
          <w:iCs/>
          <w:color w:val="000000"/>
        </w:rPr>
        <w:t>February</w:t>
      </w:r>
      <w:r w:rsidR="00337359">
        <w:rPr>
          <w:rFonts w:asciiTheme="minorHAnsi" w:hAnsiTheme="minorHAnsi" w:cstheme="minorHAnsi"/>
          <w:bCs/>
          <w:iCs/>
          <w:color w:val="000000"/>
        </w:rPr>
        <w:t xml:space="preserve"> </w:t>
      </w:r>
      <w:r w:rsidR="00DC4D72">
        <w:rPr>
          <w:rFonts w:asciiTheme="minorHAnsi" w:hAnsiTheme="minorHAnsi" w:cstheme="minorHAnsi"/>
          <w:bCs/>
          <w:iCs/>
          <w:color w:val="000000"/>
        </w:rPr>
        <w:t>1</w:t>
      </w:r>
      <w:r w:rsidR="00853D9A">
        <w:rPr>
          <w:rFonts w:asciiTheme="minorHAnsi" w:hAnsiTheme="minorHAnsi" w:cstheme="minorHAnsi"/>
          <w:bCs/>
          <w:iCs/>
          <w:color w:val="000000"/>
        </w:rPr>
        <w:t>, 2024</w:t>
      </w:r>
      <w:r w:rsidR="002A7637">
        <w:rPr>
          <w:rFonts w:asciiTheme="minorHAnsi" w:hAnsiTheme="minorHAnsi" w:cstheme="minorHAnsi"/>
          <w:bCs/>
          <w:iCs/>
          <w:color w:val="000000"/>
        </w:rPr>
        <w:t xml:space="preserve"> </w:t>
      </w:r>
    </w:p>
    <w:p w14:paraId="3D1B5849" w14:textId="77777777" w:rsidR="00EB6880" w:rsidRPr="00230BCE" w:rsidRDefault="00EB6880" w:rsidP="00310AFF">
      <w:pPr>
        <w:spacing w:line="288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728"/>
      </w:tblGrid>
      <w:tr w:rsidR="00F66676" w:rsidRPr="00F66676" w14:paraId="4CA6DB0B" w14:textId="77777777" w:rsidTr="00FD3FB0">
        <w:trPr>
          <w:trHeight w:val="340"/>
        </w:trPr>
        <w:tc>
          <w:tcPr>
            <w:tcW w:w="10243" w:type="dxa"/>
            <w:gridSpan w:val="2"/>
            <w:shd w:val="clear" w:color="auto" w:fill="D9D9D9" w:themeFill="background1" w:themeFillShade="D9"/>
            <w:vAlign w:val="center"/>
          </w:tcPr>
          <w:p w14:paraId="5D16BEE9" w14:textId="77777777" w:rsidR="00FD3FB0" w:rsidRPr="00F66676" w:rsidRDefault="00FD3FB0" w:rsidP="00FD3FB0">
            <w:pPr>
              <w:spacing w:line="288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b/>
                <w:szCs w:val="22"/>
              </w:rPr>
              <w:t>Presenter Information</w:t>
            </w:r>
          </w:p>
        </w:tc>
      </w:tr>
      <w:tr w:rsidR="004402E3" w:rsidRPr="00F66676" w14:paraId="59947E12" w14:textId="77777777" w:rsidTr="00D46AC4">
        <w:trPr>
          <w:trHeight w:val="340"/>
        </w:trPr>
        <w:tc>
          <w:tcPr>
            <w:tcW w:w="10243" w:type="dxa"/>
            <w:gridSpan w:val="2"/>
          </w:tcPr>
          <w:p w14:paraId="382E0C23" w14:textId="77777777" w:rsidR="004402E3" w:rsidRPr="00F66676" w:rsidRDefault="004402E3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b/>
                <w:sz w:val="22"/>
                <w:szCs w:val="22"/>
              </w:rPr>
              <w:t>Presenter 1 (Main contact)</w:t>
            </w:r>
          </w:p>
        </w:tc>
      </w:tr>
      <w:tr w:rsidR="00F66676" w:rsidRPr="00F66676" w14:paraId="6D083C1F" w14:textId="77777777" w:rsidTr="00FD3FB0">
        <w:trPr>
          <w:trHeight w:val="340"/>
        </w:trPr>
        <w:tc>
          <w:tcPr>
            <w:tcW w:w="2515" w:type="dxa"/>
          </w:tcPr>
          <w:p w14:paraId="30B54CD6" w14:textId="77777777" w:rsidR="00F6513C" w:rsidRPr="00F66676" w:rsidRDefault="00F6513C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7728" w:type="dxa"/>
          </w:tcPr>
          <w:p w14:paraId="36516E7B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4F1CDD8B" w14:textId="77777777" w:rsidTr="00FD3FB0">
        <w:trPr>
          <w:trHeight w:val="340"/>
        </w:trPr>
        <w:tc>
          <w:tcPr>
            <w:tcW w:w="2515" w:type="dxa"/>
          </w:tcPr>
          <w:p w14:paraId="6FF7707D" w14:textId="77777777" w:rsidR="00F6513C" w:rsidRPr="00F66676" w:rsidRDefault="00F6513C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Position/</w:t>
            </w:r>
            <w:r w:rsidR="00BC5023" w:rsidRPr="00F66676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</w:tc>
        <w:tc>
          <w:tcPr>
            <w:tcW w:w="7728" w:type="dxa"/>
          </w:tcPr>
          <w:p w14:paraId="02A355BD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797475A0" w14:textId="77777777" w:rsidTr="00FD3FB0">
        <w:trPr>
          <w:trHeight w:val="340"/>
        </w:trPr>
        <w:tc>
          <w:tcPr>
            <w:tcW w:w="2515" w:type="dxa"/>
          </w:tcPr>
          <w:p w14:paraId="216C0BF2" w14:textId="77777777" w:rsidR="00F6513C" w:rsidRPr="00F66676" w:rsidRDefault="00BC5023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Organization/School</w:t>
            </w:r>
            <w:r w:rsidR="00F6513C" w:rsidRPr="00F666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Start w:id="3" w:name="Text2"/>
            <w:r w:rsidR="00F6513C" w:rsidRPr="00F666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bookmarkEnd w:id="3"/>
          </w:p>
        </w:tc>
        <w:tc>
          <w:tcPr>
            <w:tcW w:w="7728" w:type="dxa"/>
          </w:tcPr>
          <w:p w14:paraId="4913035A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4328FCEB" w14:textId="77777777" w:rsidTr="00FD3FB0">
        <w:trPr>
          <w:trHeight w:val="340"/>
        </w:trPr>
        <w:tc>
          <w:tcPr>
            <w:tcW w:w="2515" w:type="dxa"/>
          </w:tcPr>
          <w:p w14:paraId="03D1647A" w14:textId="77777777" w:rsidR="00F6513C" w:rsidRPr="00F66676" w:rsidRDefault="00BC5023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</w:tc>
        <w:tc>
          <w:tcPr>
            <w:tcW w:w="7728" w:type="dxa"/>
          </w:tcPr>
          <w:p w14:paraId="13085EC9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2F60CA0C" w14:textId="77777777" w:rsidTr="00FD3FB0">
        <w:trPr>
          <w:trHeight w:val="340"/>
        </w:trPr>
        <w:tc>
          <w:tcPr>
            <w:tcW w:w="2515" w:type="dxa"/>
          </w:tcPr>
          <w:p w14:paraId="167B8A2E" w14:textId="77777777" w:rsidR="00F6513C" w:rsidRPr="00F66676" w:rsidRDefault="00BC5023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  <w:tc>
          <w:tcPr>
            <w:tcW w:w="7728" w:type="dxa"/>
          </w:tcPr>
          <w:p w14:paraId="1C70D324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513C" w:rsidRPr="00F66676" w14:paraId="307DC5C3" w14:textId="77777777" w:rsidTr="00FD3FB0">
        <w:trPr>
          <w:trHeight w:val="340"/>
        </w:trPr>
        <w:tc>
          <w:tcPr>
            <w:tcW w:w="2515" w:type="dxa"/>
          </w:tcPr>
          <w:p w14:paraId="2F33EA27" w14:textId="77777777" w:rsidR="00F6513C" w:rsidRPr="00F66676" w:rsidRDefault="00BC5023" w:rsidP="00F6513C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Phone</w:t>
            </w:r>
            <w:r w:rsidR="00F6513C" w:rsidRPr="00F66676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7728" w:type="dxa"/>
          </w:tcPr>
          <w:p w14:paraId="75AAB20E" w14:textId="77777777" w:rsidR="00F6513C" w:rsidRPr="00F66676" w:rsidRDefault="00F6513C" w:rsidP="00C86F73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4189B49" w14:textId="77777777" w:rsidR="00F6513C" w:rsidRPr="00F66676" w:rsidRDefault="00F6513C" w:rsidP="00310AFF">
      <w:pPr>
        <w:spacing w:line="288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728"/>
      </w:tblGrid>
      <w:tr w:rsidR="004402E3" w:rsidRPr="00F66676" w14:paraId="640832BC" w14:textId="77777777" w:rsidTr="00775D2E">
        <w:trPr>
          <w:trHeight w:val="340"/>
        </w:trPr>
        <w:tc>
          <w:tcPr>
            <w:tcW w:w="10243" w:type="dxa"/>
            <w:gridSpan w:val="2"/>
          </w:tcPr>
          <w:p w14:paraId="1F0A2A5F" w14:textId="77777777" w:rsidR="004402E3" w:rsidRPr="00F66676" w:rsidRDefault="004402E3" w:rsidP="001F34AE">
            <w:pPr>
              <w:spacing w:line="288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4402E3">
              <w:rPr>
                <w:rFonts w:asciiTheme="minorHAnsi" w:hAnsiTheme="minorHAnsi" w:cstheme="minorHAnsi"/>
                <w:b/>
                <w:sz w:val="22"/>
                <w:szCs w:val="22"/>
              </w:rPr>
              <w:t>Presenter 2</w:t>
            </w:r>
          </w:p>
        </w:tc>
      </w:tr>
      <w:tr w:rsidR="00F66676" w:rsidRPr="00F66676" w14:paraId="61E5FF91" w14:textId="77777777" w:rsidTr="00FD3FB0">
        <w:trPr>
          <w:trHeight w:val="340"/>
        </w:trPr>
        <w:tc>
          <w:tcPr>
            <w:tcW w:w="2515" w:type="dxa"/>
          </w:tcPr>
          <w:p w14:paraId="298F474A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  <w:tc>
          <w:tcPr>
            <w:tcW w:w="7728" w:type="dxa"/>
          </w:tcPr>
          <w:p w14:paraId="78AEB86C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590ACF47" w14:textId="77777777" w:rsidTr="00FD3FB0">
        <w:trPr>
          <w:trHeight w:val="340"/>
        </w:trPr>
        <w:tc>
          <w:tcPr>
            <w:tcW w:w="2515" w:type="dxa"/>
          </w:tcPr>
          <w:p w14:paraId="4F8A5316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Position/</w:t>
            </w:r>
            <w:r w:rsidR="00BC5023" w:rsidRPr="00F66676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</w:tc>
        <w:tc>
          <w:tcPr>
            <w:tcW w:w="7728" w:type="dxa"/>
          </w:tcPr>
          <w:p w14:paraId="08A26509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53CE77C7" w14:textId="77777777" w:rsidTr="00FD3FB0">
        <w:trPr>
          <w:trHeight w:val="340"/>
        </w:trPr>
        <w:tc>
          <w:tcPr>
            <w:tcW w:w="2515" w:type="dxa"/>
          </w:tcPr>
          <w:p w14:paraId="0EBEBBCD" w14:textId="77777777" w:rsidR="00F6513C" w:rsidRPr="00F66676" w:rsidRDefault="00BC5023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Organization/School</w:t>
            </w:r>
          </w:p>
        </w:tc>
        <w:tc>
          <w:tcPr>
            <w:tcW w:w="7728" w:type="dxa"/>
          </w:tcPr>
          <w:p w14:paraId="46375541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613D640A" w14:textId="77777777" w:rsidTr="00FD3FB0">
        <w:trPr>
          <w:trHeight w:val="340"/>
        </w:trPr>
        <w:tc>
          <w:tcPr>
            <w:tcW w:w="2515" w:type="dxa"/>
          </w:tcPr>
          <w:p w14:paraId="32D5ECFA" w14:textId="77777777" w:rsidR="00F6513C" w:rsidRPr="00F66676" w:rsidRDefault="00BC5023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</w:tc>
        <w:tc>
          <w:tcPr>
            <w:tcW w:w="7728" w:type="dxa"/>
          </w:tcPr>
          <w:p w14:paraId="53F10AEF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4D644A2F" w14:textId="77777777" w:rsidTr="00FD3FB0">
        <w:trPr>
          <w:trHeight w:val="340"/>
        </w:trPr>
        <w:tc>
          <w:tcPr>
            <w:tcW w:w="2515" w:type="dxa"/>
          </w:tcPr>
          <w:p w14:paraId="0B33BF15" w14:textId="77777777" w:rsidR="00F6513C" w:rsidRPr="00F66676" w:rsidRDefault="00BC5023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  <w:tc>
          <w:tcPr>
            <w:tcW w:w="7728" w:type="dxa"/>
          </w:tcPr>
          <w:p w14:paraId="5B364E3C" w14:textId="77777777" w:rsidR="00F6513C" w:rsidRPr="00F66676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B7EC69E" w14:textId="77777777" w:rsidR="008A5D6A" w:rsidRPr="00F66676" w:rsidRDefault="008A5D6A" w:rsidP="00310AFF">
      <w:pPr>
        <w:spacing w:line="288" w:lineRule="auto"/>
        <w:rPr>
          <w:rFonts w:asciiTheme="minorHAnsi" w:hAnsiTheme="minorHAnsi" w:cstheme="minorHAnsi"/>
          <w:b/>
          <w:sz w:val="20"/>
          <w:szCs w:val="22"/>
        </w:rPr>
      </w:pPr>
    </w:p>
    <w:p w14:paraId="69965132" w14:textId="62D83814" w:rsidR="001B55DF" w:rsidRPr="00F66676" w:rsidRDefault="00291747" w:rsidP="003970B4">
      <w:pPr>
        <w:spacing w:line="288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f there are additional co</w:t>
      </w:r>
      <w:r w:rsidR="00A35C3D">
        <w:rPr>
          <w:rFonts w:asciiTheme="minorHAnsi" w:hAnsiTheme="minorHAnsi" w:cstheme="minorHAnsi"/>
          <w:b/>
          <w:sz w:val="22"/>
          <w:szCs w:val="22"/>
        </w:rPr>
        <w:t>-</w:t>
      </w:r>
      <w:r>
        <w:rPr>
          <w:rFonts w:asciiTheme="minorHAnsi" w:hAnsiTheme="minorHAnsi" w:cstheme="minorHAnsi"/>
          <w:b/>
          <w:sz w:val="22"/>
          <w:szCs w:val="22"/>
        </w:rPr>
        <w:t xml:space="preserve">presenters, please duplicate the table </w:t>
      </w:r>
      <w:r w:rsidR="00165496">
        <w:rPr>
          <w:rFonts w:asciiTheme="minorHAnsi" w:hAnsiTheme="minorHAnsi" w:cstheme="minorHAnsi"/>
          <w:b/>
          <w:sz w:val="22"/>
          <w:szCs w:val="22"/>
        </w:rPr>
        <w:t xml:space="preserve">above </w:t>
      </w:r>
      <w:r>
        <w:rPr>
          <w:rFonts w:asciiTheme="minorHAnsi" w:hAnsiTheme="minorHAnsi" w:cstheme="minorHAnsi"/>
          <w:b/>
          <w:sz w:val="22"/>
          <w:szCs w:val="22"/>
        </w:rPr>
        <w:t xml:space="preserve">to </w:t>
      </w:r>
      <w:r w:rsidR="00165496">
        <w:rPr>
          <w:rFonts w:asciiTheme="minorHAnsi" w:hAnsiTheme="minorHAnsi" w:cstheme="minorHAnsi"/>
          <w:b/>
          <w:sz w:val="22"/>
          <w:szCs w:val="22"/>
        </w:rPr>
        <w:t>provide their</w:t>
      </w:r>
      <w:r>
        <w:rPr>
          <w:rFonts w:asciiTheme="minorHAnsi" w:hAnsiTheme="minorHAnsi" w:cstheme="minorHAnsi"/>
          <w:b/>
          <w:sz w:val="22"/>
          <w:szCs w:val="22"/>
        </w:rPr>
        <w:t xml:space="preserve"> full details.</w:t>
      </w:r>
      <w:r w:rsidR="00ED4FD4">
        <w:rPr>
          <w:rFonts w:asciiTheme="minorHAnsi" w:hAnsiTheme="minorHAnsi" w:cstheme="minorHAnsi"/>
          <w:b/>
          <w:sz w:val="22"/>
          <w:szCs w:val="22"/>
        </w:rPr>
        <w:t xml:space="preserve"> Note that they will not be eligible for presenter benefits.</w:t>
      </w:r>
    </w:p>
    <w:p w14:paraId="46B5D50A" w14:textId="77777777" w:rsidR="00230BCE" w:rsidRPr="00F66676" w:rsidRDefault="00230BCE">
      <w:r w:rsidRPr="00F66676">
        <w:br w:type="page"/>
      </w:r>
    </w:p>
    <w:tbl>
      <w:tblPr>
        <w:tblStyle w:val="TableGrid"/>
        <w:tblW w:w="10914" w:type="dxa"/>
        <w:tblLayout w:type="fixed"/>
        <w:tblLook w:val="04A0" w:firstRow="1" w:lastRow="0" w:firstColumn="1" w:lastColumn="0" w:noHBand="0" w:noVBand="1"/>
      </w:tblPr>
      <w:tblGrid>
        <w:gridCol w:w="3397"/>
        <w:gridCol w:w="7509"/>
        <w:gridCol w:w="8"/>
      </w:tblGrid>
      <w:tr w:rsidR="00F66676" w:rsidRPr="00F66676" w14:paraId="3C997C43" w14:textId="77777777" w:rsidTr="007541C1">
        <w:trPr>
          <w:trHeight w:val="340"/>
        </w:trPr>
        <w:tc>
          <w:tcPr>
            <w:tcW w:w="10914" w:type="dxa"/>
            <w:gridSpan w:val="3"/>
            <w:shd w:val="clear" w:color="auto" w:fill="D9D9D9" w:themeFill="background1" w:themeFillShade="D9"/>
            <w:vAlign w:val="center"/>
          </w:tcPr>
          <w:p w14:paraId="48BAAD5C" w14:textId="77777777" w:rsidR="00FD3FB0" w:rsidRPr="00F66676" w:rsidRDefault="00FD3FB0" w:rsidP="00FD3FB0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66676">
              <w:rPr>
                <w:rFonts w:asciiTheme="minorHAnsi" w:hAnsiTheme="minorHAnsi" w:cstheme="minorHAnsi"/>
                <w:b/>
                <w:szCs w:val="22"/>
              </w:rPr>
              <w:lastRenderedPageBreak/>
              <w:t>Workshop Information</w:t>
            </w:r>
          </w:p>
        </w:tc>
      </w:tr>
      <w:tr w:rsidR="00F66676" w:rsidRPr="00F66676" w14:paraId="7D7A00E8" w14:textId="77777777" w:rsidTr="00291747">
        <w:trPr>
          <w:gridAfter w:val="1"/>
          <w:wAfter w:w="8" w:type="dxa"/>
          <w:trHeight w:val="500"/>
        </w:trPr>
        <w:tc>
          <w:tcPr>
            <w:tcW w:w="3397" w:type="dxa"/>
          </w:tcPr>
          <w:p w14:paraId="6740E802" w14:textId="77777777" w:rsidR="002A65D4" w:rsidRPr="00A35C3D" w:rsidRDefault="00F6513C" w:rsidP="00357209">
            <w:pPr>
              <w:spacing w:line="288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Workshop Title</w:t>
            </w:r>
          </w:p>
        </w:tc>
        <w:tc>
          <w:tcPr>
            <w:tcW w:w="7509" w:type="dxa"/>
          </w:tcPr>
          <w:p w14:paraId="4011947B" w14:textId="77777777" w:rsidR="00F6513C" w:rsidRPr="00A35C3D" w:rsidRDefault="003970B4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F66676" w14:paraId="13250505" w14:textId="77777777" w:rsidTr="00D51BF4">
        <w:trPr>
          <w:gridAfter w:val="1"/>
          <w:wAfter w:w="8" w:type="dxa"/>
          <w:trHeight w:val="2377"/>
        </w:trPr>
        <w:tc>
          <w:tcPr>
            <w:tcW w:w="3397" w:type="dxa"/>
          </w:tcPr>
          <w:p w14:paraId="4C81B666" w14:textId="77777777" w:rsidR="00BC5023" w:rsidRPr="00A35C3D" w:rsidRDefault="00243098" w:rsidP="00357209">
            <w:pPr>
              <w:pStyle w:val="Body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Workshop Description</w:t>
            </w:r>
            <w:r w:rsidR="00F6513C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273F331C" w14:textId="77777777" w:rsidR="00F6513C" w:rsidRPr="00A35C3D" w:rsidRDefault="00357209" w:rsidP="00357209">
            <w:pPr>
              <w:pStyle w:val="BodyText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>200-300 words</w:t>
            </w:r>
          </w:p>
          <w:p w14:paraId="3E987AA9" w14:textId="77777777" w:rsidR="00615985" w:rsidRPr="00A35C3D" w:rsidRDefault="00615985" w:rsidP="00357209">
            <w:pPr>
              <w:pStyle w:val="BodyText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362E157" w14:textId="77777777" w:rsidR="00F6513C" w:rsidRPr="00A35C3D" w:rsidRDefault="00F6513C" w:rsidP="00357209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09" w:type="dxa"/>
          </w:tcPr>
          <w:p w14:paraId="436BA1A5" w14:textId="77777777" w:rsidR="00BC5023" w:rsidRPr="00A35C3D" w:rsidRDefault="003970B4" w:rsidP="00FD3F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F66676" w14:paraId="183855DA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0E3E4EA3" w14:textId="77777777" w:rsidR="00F6513C" w:rsidRPr="00A35C3D" w:rsidRDefault="0057582F" w:rsidP="00357209">
            <w:pPr>
              <w:pStyle w:val="Body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Key L</w:t>
            </w:r>
            <w:r w:rsidR="00357209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arnings or </w:t>
            </w: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Take-Home R</w:t>
            </w:r>
            <w:r w:rsidR="00BC5023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esources</w:t>
            </w:r>
          </w:p>
          <w:p w14:paraId="075B7113" w14:textId="77777777" w:rsidR="002A65D4" w:rsidRPr="00A35C3D" w:rsidRDefault="002A65D4" w:rsidP="00357209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0D9FAC" w14:textId="77777777" w:rsidR="00F6513C" w:rsidRPr="00A35C3D" w:rsidRDefault="00F6513C" w:rsidP="00357209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09" w:type="dxa"/>
          </w:tcPr>
          <w:p w14:paraId="57B3650C" w14:textId="77777777" w:rsidR="00F6513C" w:rsidRPr="00A35C3D" w:rsidRDefault="003970B4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F66676" w:rsidRPr="00F66676" w14:paraId="4A076EE7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44425387" w14:textId="77777777" w:rsidR="00F6513C" w:rsidRPr="00A35C3D" w:rsidRDefault="00A070A3" w:rsidP="00615985">
            <w:pPr>
              <w:pStyle w:val="BodyText3"/>
              <w:spacing w:after="0"/>
              <w:ind w:left="-11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="00F6513C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out the </w:t>
            </w:r>
            <w:r w:rsidR="0057582F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="00F6513C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resenters</w:t>
            </w:r>
          </w:p>
          <w:p w14:paraId="3F8B38E3" w14:textId="77777777" w:rsidR="002A65D4" w:rsidRPr="00A35C3D" w:rsidRDefault="002A65D4" w:rsidP="00615985">
            <w:pPr>
              <w:pStyle w:val="BodyText3"/>
              <w:spacing w:after="0"/>
              <w:ind w:left="-1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1223F2" w14:textId="77777777" w:rsidR="00615985" w:rsidRPr="00A35C3D" w:rsidRDefault="00615985" w:rsidP="00615985">
            <w:pPr>
              <w:pStyle w:val="BodyText3"/>
              <w:spacing w:after="0"/>
              <w:ind w:left="-1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09" w:type="dxa"/>
          </w:tcPr>
          <w:p w14:paraId="61F9DFB1" w14:textId="77777777" w:rsidR="00BC5023" w:rsidRPr="00A35C3D" w:rsidRDefault="00BC5023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7A3F7B22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1A367973" w14:textId="03022699" w:rsidR="00A070A3" w:rsidRPr="00A35C3D" w:rsidDel="00A070A3" w:rsidRDefault="0057582F" w:rsidP="00A070A3">
            <w:pPr>
              <w:pStyle w:val="BodyText3"/>
              <w:spacing w:after="0"/>
              <w:ind w:left="-11"/>
              <w:rPr>
                <w:rFonts w:asciiTheme="minorHAnsi" w:hAnsiTheme="minorHAnsi" w:cstheme="minorHAnsi"/>
                <w:sz w:val="22"/>
                <w:szCs w:val="22"/>
              </w:rPr>
            </w:pPr>
            <w:r w:rsidRPr="0016549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lationship to the </w:t>
            </w:r>
            <w:r w:rsidR="003373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nference </w:t>
            </w:r>
            <w:r w:rsidRPr="00165496">
              <w:rPr>
                <w:rFonts w:asciiTheme="minorHAnsi" w:hAnsiTheme="minorHAnsi" w:cstheme="minorHAnsi"/>
                <w:b/>
                <w:sz w:val="22"/>
                <w:szCs w:val="22"/>
              </w:rPr>
              <w:t>T</w:t>
            </w:r>
            <w:r w:rsidR="00A070A3" w:rsidRPr="00165496">
              <w:rPr>
                <w:rFonts w:asciiTheme="minorHAnsi" w:hAnsiTheme="minorHAnsi" w:cstheme="minorHAnsi"/>
                <w:b/>
                <w:sz w:val="22"/>
                <w:szCs w:val="22"/>
              </w:rPr>
              <w:t>heme</w:t>
            </w:r>
            <w:r w:rsidR="00A070A3" w:rsidRPr="001654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53D9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509" w:type="dxa"/>
          </w:tcPr>
          <w:p w14:paraId="36DDE8F9" w14:textId="77777777" w:rsidR="00A070A3" w:rsidRPr="00A35C3D" w:rsidRDefault="00A070A3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1486CF17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7063D005" w14:textId="77777777" w:rsidR="00BC5023" w:rsidRPr="00A35C3D" w:rsidRDefault="00F6513C" w:rsidP="00BF1348">
            <w:pPr>
              <w:pStyle w:val="BodyText"/>
              <w:tabs>
                <w:tab w:val="left" w:pos="6401"/>
                <w:tab w:val="left" w:pos="8131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Equipment</w:t>
            </w:r>
            <w:r w:rsidR="00357209" w:rsidRPr="00A35C3D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="00615985" w:rsidRPr="00A35C3D">
              <w:rPr>
                <w:rFonts w:asciiTheme="minorHAnsi" w:hAnsiTheme="minorHAnsi" w:cstheme="minorHAnsi"/>
                <w:bCs/>
                <w:iCs/>
                <w:sz w:val="22"/>
                <w:szCs w:val="22"/>
              </w:rPr>
              <w:br/>
            </w:r>
            <w:r w:rsidR="001731B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</w:t>
            </w:r>
            <w:r w:rsidR="00357209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room</w:t>
            </w:r>
            <w:r w:rsidR="00BC5023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s</w:t>
            </w:r>
            <w:r w:rsidR="00357209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r w:rsidR="001731B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will </w:t>
            </w:r>
            <w:r w:rsidR="00BC5023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have </w:t>
            </w:r>
            <w:r w:rsidR="001731B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a </w:t>
            </w:r>
            <w:r w:rsidR="00BC5023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screen, projector,</w:t>
            </w:r>
            <w:r w:rsidR="00794B3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and</w:t>
            </w:r>
            <w:r w:rsidR="00BC5023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r w:rsidR="001731B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small </w:t>
            </w:r>
            <w:r w:rsidR="00357209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display table.  </w:t>
            </w:r>
            <w:r w:rsidR="001731BA" w:rsidRPr="00A35C3D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ing own laptop.</w:t>
            </w:r>
          </w:p>
        </w:tc>
        <w:tc>
          <w:tcPr>
            <w:tcW w:w="7509" w:type="dxa"/>
          </w:tcPr>
          <w:p w14:paraId="403035A5" w14:textId="77777777" w:rsidR="00F6513C" w:rsidRPr="00A35C3D" w:rsidRDefault="00F6513C" w:rsidP="001F34A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F1348" w:rsidRPr="00F66676" w14:paraId="1B9F440A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12C35829" w14:textId="3924DCAA" w:rsidR="00BF1348" w:rsidRPr="00A35C3D" w:rsidRDefault="001731BA" w:rsidP="00BC502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eferred </w:t>
            </w:r>
            <w:r w:rsidR="00BF1348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Seating</w:t>
            </w: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tyle</w:t>
            </w:r>
            <w:r w:rsidR="00BF1348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>We will try to accommodate your request, but space is limited and it may not be possible.</w:t>
            </w:r>
          </w:p>
        </w:tc>
        <w:tc>
          <w:tcPr>
            <w:tcW w:w="7509" w:type="dxa"/>
          </w:tcPr>
          <w:p w14:paraId="6B19D636" w14:textId="77777777" w:rsidR="00BF1348" w:rsidRPr="00A35C3D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>Rows of chairs</w:t>
            </w:r>
          </w:p>
          <w:p w14:paraId="593BD418" w14:textId="7D2546A5" w:rsidR="001731BA" w:rsidRPr="00A35C3D" w:rsidRDefault="004756C0" w:rsidP="001731B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ircular t</w:t>
            </w:r>
            <w:r w:rsidR="001731BA" w:rsidRPr="00A35C3D">
              <w:rPr>
                <w:rFonts w:asciiTheme="minorHAnsi" w:hAnsiTheme="minorHAnsi" w:cstheme="minorHAnsi"/>
                <w:sz w:val="22"/>
                <w:szCs w:val="22"/>
              </w:rPr>
              <w:t xml:space="preserve">ables with chairs </w:t>
            </w:r>
          </w:p>
          <w:p w14:paraId="67448DEF" w14:textId="77777777" w:rsidR="001731BA" w:rsidRPr="00A35C3D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>Circle of chairs</w:t>
            </w:r>
          </w:p>
          <w:p w14:paraId="4C05F545" w14:textId="77777777" w:rsidR="001731BA" w:rsidRPr="00A35C3D" w:rsidRDefault="001731BA" w:rsidP="001731BA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sz w:val="22"/>
                <w:szCs w:val="22"/>
              </w:rPr>
              <w:t>Other: __________________________</w:t>
            </w:r>
          </w:p>
        </w:tc>
      </w:tr>
      <w:tr w:rsidR="00F66676" w:rsidRPr="00F66676" w14:paraId="5FA24633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480203A8" w14:textId="47812C17" w:rsidR="00BC5023" w:rsidRPr="00A35C3D" w:rsidRDefault="004A5B54" w:rsidP="00BC5023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Target</w:t>
            </w:r>
            <w:r w:rsidR="00F6513C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91747"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Audiences</w:t>
            </w:r>
            <w:r w:rsidR="00F6513C" w:rsidRPr="00A35C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C5023" w:rsidRPr="00A35C3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="00794B3A"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>F</w:t>
            </w:r>
            <w:r w:rsidR="00F6513C"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or example, </w:t>
            </w:r>
            <w:r w:rsidR="00357209"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>K-Gr. 12 Teachers</w:t>
            </w:r>
            <w:r w:rsidR="00BC5023" w:rsidRPr="00A35C3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, </w:t>
            </w:r>
            <w:r w:rsidR="00853D9A">
              <w:rPr>
                <w:rFonts w:asciiTheme="minorHAnsi" w:hAnsiTheme="minorHAnsi" w:cstheme="minorHAnsi"/>
                <w:i/>
                <w:sz w:val="22"/>
                <w:szCs w:val="22"/>
              </w:rPr>
              <w:t>Principals.</w:t>
            </w:r>
          </w:p>
        </w:tc>
        <w:tc>
          <w:tcPr>
            <w:tcW w:w="7509" w:type="dxa"/>
          </w:tcPr>
          <w:p w14:paraId="10531D93" w14:textId="77777777" w:rsidR="00615985" w:rsidRPr="00A35C3D" w:rsidRDefault="00615985" w:rsidP="00F6513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66676" w:rsidRPr="00F66676" w14:paraId="5000DEB4" w14:textId="77777777" w:rsidTr="00291747">
        <w:trPr>
          <w:gridAfter w:val="1"/>
          <w:wAfter w:w="8" w:type="dxa"/>
        </w:trPr>
        <w:tc>
          <w:tcPr>
            <w:tcW w:w="3397" w:type="dxa"/>
          </w:tcPr>
          <w:p w14:paraId="47D620A9" w14:textId="77777777" w:rsidR="00243098" w:rsidRPr="00A35C3D" w:rsidRDefault="004A5B54" w:rsidP="001F34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5C3D">
              <w:rPr>
                <w:rFonts w:asciiTheme="minorHAnsi" w:hAnsiTheme="minorHAnsi" w:cstheme="minorHAnsi"/>
                <w:b/>
                <w:sz w:val="22"/>
                <w:szCs w:val="22"/>
              </w:rPr>
              <w:t>Comments/Questions</w:t>
            </w:r>
          </w:p>
          <w:p w14:paraId="7CAFD446" w14:textId="77777777" w:rsidR="00243098" w:rsidRPr="00A35C3D" w:rsidRDefault="00243098" w:rsidP="001F34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09" w:type="dxa"/>
          </w:tcPr>
          <w:p w14:paraId="006F7C51" w14:textId="77777777" w:rsidR="004A5B54" w:rsidRPr="00A35C3D" w:rsidRDefault="004A5B54" w:rsidP="001F34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6C90D5" w14:textId="77777777" w:rsidR="004402E3" w:rsidRDefault="004402E3" w:rsidP="00C57A6E">
      <w:pPr>
        <w:pStyle w:val="BodyText2"/>
        <w:spacing w:after="0" w:line="240" w:lineRule="auto"/>
        <w:ind w:right="74"/>
        <w:rPr>
          <w:rFonts w:asciiTheme="minorHAnsi" w:hAnsiTheme="minorHAnsi" w:cstheme="minorHAnsi"/>
          <w:color w:val="000000"/>
          <w:sz w:val="22"/>
          <w:szCs w:val="22"/>
        </w:rPr>
      </w:pPr>
    </w:p>
    <w:p w14:paraId="7BFD20D4" w14:textId="77777777" w:rsidR="00C57A6E" w:rsidRPr="007541C1" w:rsidRDefault="00C57A6E" w:rsidP="00C57A6E">
      <w:pPr>
        <w:pStyle w:val="BodyText2"/>
        <w:spacing w:after="0" w:line="240" w:lineRule="auto"/>
        <w:ind w:right="74"/>
        <w:rPr>
          <w:rFonts w:asciiTheme="minorHAnsi" w:hAnsiTheme="minorHAnsi" w:cstheme="minorHAnsi"/>
          <w:color w:val="000000"/>
          <w:sz w:val="22"/>
          <w:szCs w:val="22"/>
        </w:rPr>
      </w:pPr>
      <w:r w:rsidRPr="007819D0">
        <w:rPr>
          <w:rFonts w:asciiTheme="minorHAnsi" w:hAnsiTheme="minorHAnsi" w:cstheme="minorHAnsi"/>
          <w:color w:val="000000"/>
          <w:sz w:val="22"/>
          <w:szCs w:val="22"/>
        </w:rPr>
        <w:t>You are welcome to attach additional documents</w:t>
      </w:r>
      <w:r w:rsidR="00744504">
        <w:rPr>
          <w:rFonts w:asciiTheme="minorHAnsi" w:hAnsiTheme="minorHAnsi" w:cstheme="minorHAnsi"/>
          <w:color w:val="000000"/>
          <w:sz w:val="22"/>
          <w:szCs w:val="22"/>
        </w:rPr>
        <w:t xml:space="preserve"> to support your workshop proposal</w:t>
      </w:r>
      <w:r w:rsidRPr="007819D0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Pr="007819D0">
        <w:rPr>
          <w:rFonts w:asciiTheme="minorHAnsi" w:hAnsiTheme="minorHAnsi" w:cstheme="minorHAnsi"/>
          <w:sz w:val="22"/>
          <w:szCs w:val="22"/>
        </w:rPr>
        <w:t xml:space="preserve">Letters of support </w:t>
      </w:r>
      <w:r>
        <w:rPr>
          <w:rFonts w:asciiTheme="minorHAnsi" w:hAnsiTheme="minorHAnsi" w:cstheme="minorHAnsi"/>
          <w:sz w:val="22"/>
          <w:szCs w:val="22"/>
        </w:rPr>
        <w:t xml:space="preserve">or references </w:t>
      </w:r>
      <w:r w:rsidRPr="007819D0">
        <w:rPr>
          <w:rFonts w:asciiTheme="minorHAnsi" w:hAnsiTheme="minorHAnsi" w:cstheme="minorHAnsi"/>
          <w:sz w:val="22"/>
          <w:szCs w:val="22"/>
        </w:rPr>
        <w:t>can be particularly helpful for first-time presenters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819D0">
        <w:rPr>
          <w:rFonts w:asciiTheme="minorHAnsi" w:hAnsiTheme="minorHAnsi" w:cstheme="minorHAnsi"/>
          <w:sz w:val="22"/>
          <w:szCs w:val="22"/>
        </w:rPr>
        <w:t xml:space="preserve">If available, please include examples of data collected that illustrates the success of your approach. </w:t>
      </w:r>
    </w:p>
    <w:p w14:paraId="399EAAF9" w14:textId="77777777" w:rsidR="00357209" w:rsidRPr="007819D0" w:rsidRDefault="00821068" w:rsidP="004402E3">
      <w:pPr>
        <w:rPr>
          <w:rFonts w:asciiTheme="minorHAnsi" w:hAnsiTheme="minorHAnsi" w:cstheme="minorHAnsi"/>
          <w:iCs/>
          <w:color w:val="000000"/>
          <w:sz w:val="16"/>
          <w:szCs w:val="16"/>
        </w:rPr>
      </w:pPr>
      <w:r w:rsidRPr="007819D0">
        <w:rPr>
          <w:rFonts w:asciiTheme="minorHAnsi" w:hAnsiTheme="minorHAnsi" w:cstheme="minorHAnsi"/>
          <w:b/>
          <w:iCs/>
          <w:color w:val="000000"/>
        </w:rPr>
        <w:t>T</w:t>
      </w:r>
      <w:r w:rsidR="00310AFF" w:rsidRPr="007819D0">
        <w:rPr>
          <w:rFonts w:asciiTheme="minorHAnsi" w:hAnsiTheme="minorHAnsi" w:cstheme="minorHAnsi"/>
          <w:b/>
          <w:iCs/>
          <w:color w:val="000000"/>
        </w:rPr>
        <w:t>hank you for applying</w:t>
      </w:r>
      <w:r w:rsidR="00615985" w:rsidRPr="007819D0">
        <w:rPr>
          <w:rFonts w:asciiTheme="minorHAnsi" w:hAnsiTheme="minorHAnsi" w:cstheme="minorHAnsi"/>
          <w:b/>
          <w:iCs/>
          <w:color w:val="000000"/>
        </w:rPr>
        <w:t>!</w:t>
      </w:r>
    </w:p>
    <w:sectPr w:rsidR="00357209" w:rsidRPr="007819D0" w:rsidSect="00C57A6E">
      <w:headerReference w:type="first" r:id="rId8"/>
      <w:type w:val="continuous"/>
      <w:pgSz w:w="12240" w:h="15840"/>
      <w:pgMar w:top="720" w:right="720" w:bottom="284" w:left="720" w:header="720" w:footer="9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D12C5" w14:textId="77777777" w:rsidR="007C3217" w:rsidRDefault="007C3217">
      <w:r>
        <w:separator/>
      </w:r>
    </w:p>
  </w:endnote>
  <w:endnote w:type="continuationSeparator" w:id="0">
    <w:p w14:paraId="558FEF5F" w14:textId="77777777" w:rsidR="007C3217" w:rsidRDefault="007C3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 BT">
    <w:altName w:val="Courier New"/>
    <w:charset w:val="B1"/>
    <w:family w:val="swiss"/>
    <w:pitch w:val="variable"/>
    <w:sig w:usb0="80000867" w:usb1="00000000" w:usb2="00000000" w:usb3="00000000" w:csb0="000001F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56D26A0-4B1A-421C-A08E-A30A6F4E7CA4}"/>
    <w:embedBold r:id="rId2" w:fontKey="{62C210D2-A27C-490B-8D48-43B68F86F5B0}"/>
    <w:embedItalic r:id="rId3" w:fontKey="{E230CCD1-25B6-4240-9533-F22428A2268C}"/>
    <w:embedBoldItalic r:id="rId4" w:fontKey="{7F1E00C6-2F4F-4E5E-A479-A82D1C890179}"/>
  </w:font>
  <w:font w:name="Fira Sans">
    <w:altName w:val="Calibri"/>
    <w:panose1 w:val="020B0503050000020004"/>
    <w:charset w:val="00"/>
    <w:family w:val="swiss"/>
    <w:notTrueType/>
    <w:pitch w:val="variable"/>
    <w:sig w:usb0="600002FF" w:usb1="02000001" w:usb2="00000000" w:usb3="00000000" w:csb0="0000019F" w:csb1="00000000"/>
  </w:font>
  <w:font w:name="Adobe Heiti Std R"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22C77" w14:textId="77777777" w:rsidR="007C3217" w:rsidRDefault="007C3217">
      <w:r>
        <w:separator/>
      </w:r>
    </w:p>
  </w:footnote>
  <w:footnote w:type="continuationSeparator" w:id="0">
    <w:p w14:paraId="531FD91F" w14:textId="77777777" w:rsidR="007C3217" w:rsidRDefault="007C3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F73E3" w14:textId="6335A00A" w:rsidR="00EB6880" w:rsidRDefault="00337359">
    <w:pPr>
      <w:pStyle w:val="Header"/>
      <w:rPr>
        <w:noProof/>
        <w:lang w:val="en-CA" w:eastAsia="en-CA"/>
      </w:rPr>
    </w:pPr>
    <w:r w:rsidRPr="00337359">
      <w:rPr>
        <w:noProof/>
      </w:rPr>
      <w:drawing>
        <wp:anchor distT="0" distB="0" distL="114300" distR="114300" simplePos="0" relativeHeight="251659264" behindDoc="0" locked="0" layoutInCell="1" allowOverlap="1" wp14:anchorId="2A28DFDE" wp14:editId="1B4999D8">
          <wp:simplePos x="0" y="0"/>
          <wp:positionH relativeFrom="page">
            <wp:align>right</wp:align>
          </wp:positionH>
          <wp:positionV relativeFrom="paragraph">
            <wp:posOffset>-456565</wp:posOffset>
          </wp:positionV>
          <wp:extent cx="7770972" cy="1847850"/>
          <wp:effectExtent l="0" t="0" r="1905" b="0"/>
          <wp:wrapNone/>
          <wp:docPr id="75115765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746"/>
                  <a:stretch/>
                </pic:blipFill>
                <pic:spPr bwMode="auto">
                  <a:xfrm>
                    <a:off x="0" y="0"/>
                    <a:ext cx="7770972" cy="1847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1A1118" w14:textId="77777777" w:rsidR="00853D9A" w:rsidRDefault="00853D9A">
    <w:pPr>
      <w:pStyle w:val="Header"/>
      <w:rPr>
        <w:noProof/>
        <w:lang w:val="en-CA" w:eastAsia="en-CA"/>
      </w:rPr>
    </w:pPr>
  </w:p>
  <w:p w14:paraId="54FD74AE" w14:textId="77777777" w:rsidR="00853D9A" w:rsidRDefault="00853D9A">
    <w:pPr>
      <w:pStyle w:val="Header"/>
      <w:rPr>
        <w:noProof/>
        <w:lang w:val="en-CA" w:eastAsia="en-CA"/>
      </w:rPr>
    </w:pPr>
  </w:p>
  <w:p w14:paraId="710EB8C5" w14:textId="4D94DED6" w:rsidR="00337359" w:rsidRPr="00337359" w:rsidRDefault="00337359" w:rsidP="00337359">
    <w:pPr>
      <w:pStyle w:val="Header"/>
    </w:pPr>
  </w:p>
  <w:p w14:paraId="5CD34830" w14:textId="77777777" w:rsidR="00337359" w:rsidRPr="00337359" w:rsidRDefault="00337359" w:rsidP="00337359">
    <w:pPr>
      <w:pStyle w:val="Header"/>
    </w:pPr>
  </w:p>
  <w:p w14:paraId="3085458F" w14:textId="77777777" w:rsidR="00337359" w:rsidRPr="00337359" w:rsidRDefault="00337359" w:rsidP="00337359">
    <w:pPr>
      <w:pStyle w:val="Header"/>
      <w:rPr>
        <w:b/>
      </w:rPr>
    </w:pPr>
  </w:p>
  <w:p w14:paraId="03CA5CEA" w14:textId="77777777" w:rsidR="00337359" w:rsidRPr="00337359" w:rsidRDefault="00337359" w:rsidP="00337359">
    <w:pPr>
      <w:pStyle w:val="Header"/>
      <w:rPr>
        <w:b/>
      </w:rPr>
    </w:pPr>
  </w:p>
  <w:p w14:paraId="055B27F2" w14:textId="77777777" w:rsidR="00337359" w:rsidRPr="00337359" w:rsidRDefault="00337359" w:rsidP="00337359">
    <w:pPr>
      <w:pStyle w:val="Header"/>
      <w:rPr>
        <w:b/>
      </w:rPr>
    </w:pPr>
  </w:p>
  <w:p w14:paraId="2669615C" w14:textId="1D1943AA" w:rsidR="00853D9A" w:rsidRDefault="00853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34F"/>
    <w:multiLevelType w:val="hybridMultilevel"/>
    <w:tmpl w:val="B17C7D70"/>
    <w:lvl w:ilvl="0" w:tplc="749E5AF6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4064"/>
    <w:multiLevelType w:val="hybridMultilevel"/>
    <w:tmpl w:val="1116FB80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" w15:restartNumberingAfterBreak="0">
    <w:nsid w:val="18CF72FE"/>
    <w:multiLevelType w:val="hybridMultilevel"/>
    <w:tmpl w:val="85F8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94397"/>
    <w:multiLevelType w:val="hybridMultilevel"/>
    <w:tmpl w:val="8C5ADE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708D1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0D33295"/>
    <w:multiLevelType w:val="singleLevel"/>
    <w:tmpl w:val="470ABA1E"/>
    <w:lvl w:ilvl="0">
      <w:start w:val="1"/>
      <w:numFmt w:val="bullet"/>
      <w:lvlText w:val="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1D82C81"/>
    <w:multiLevelType w:val="hybridMultilevel"/>
    <w:tmpl w:val="02889E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E3337"/>
    <w:multiLevelType w:val="hybridMultilevel"/>
    <w:tmpl w:val="00E46C66"/>
    <w:lvl w:ilvl="0" w:tplc="BF8A8A8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DE2600"/>
    <w:multiLevelType w:val="hybridMultilevel"/>
    <w:tmpl w:val="10225A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5184738">
    <w:abstractNumId w:val="0"/>
  </w:num>
  <w:num w:numId="2" w16cid:durableId="1935624930">
    <w:abstractNumId w:val="5"/>
  </w:num>
  <w:num w:numId="3" w16cid:durableId="1005398162">
    <w:abstractNumId w:val="4"/>
  </w:num>
  <w:num w:numId="4" w16cid:durableId="21903907">
    <w:abstractNumId w:val="7"/>
  </w:num>
  <w:num w:numId="5" w16cid:durableId="1703480384">
    <w:abstractNumId w:val="2"/>
  </w:num>
  <w:num w:numId="6" w16cid:durableId="328946331">
    <w:abstractNumId w:val="3"/>
  </w:num>
  <w:num w:numId="7" w16cid:durableId="833570043">
    <w:abstractNumId w:val="1"/>
  </w:num>
  <w:num w:numId="8" w16cid:durableId="2129855721">
    <w:abstractNumId w:val="8"/>
  </w:num>
  <w:num w:numId="9" w16cid:durableId="15920116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6625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Da1sDQ2N7I0NDdU0lEKTi0uzszPAykwqgUAYev6xywAAAA="/>
  </w:docVars>
  <w:rsids>
    <w:rsidRoot w:val="00A33B7D"/>
    <w:rsid w:val="00025FE5"/>
    <w:rsid w:val="00040496"/>
    <w:rsid w:val="000566BD"/>
    <w:rsid w:val="000612CF"/>
    <w:rsid w:val="000749FA"/>
    <w:rsid w:val="000756BA"/>
    <w:rsid w:val="000A2543"/>
    <w:rsid w:val="000C29D3"/>
    <w:rsid w:val="000C60CE"/>
    <w:rsid w:val="000C7B85"/>
    <w:rsid w:val="000D4EC9"/>
    <w:rsid w:val="000D52C1"/>
    <w:rsid w:val="00112EF3"/>
    <w:rsid w:val="001165C8"/>
    <w:rsid w:val="00126CA6"/>
    <w:rsid w:val="00165496"/>
    <w:rsid w:val="001663B1"/>
    <w:rsid w:val="001731BA"/>
    <w:rsid w:val="00173C2B"/>
    <w:rsid w:val="001923AE"/>
    <w:rsid w:val="00192B1C"/>
    <w:rsid w:val="00193AA0"/>
    <w:rsid w:val="001A5B23"/>
    <w:rsid w:val="001B55DF"/>
    <w:rsid w:val="0022762E"/>
    <w:rsid w:val="00230BCE"/>
    <w:rsid w:val="00241923"/>
    <w:rsid w:val="00243098"/>
    <w:rsid w:val="00251123"/>
    <w:rsid w:val="00251B15"/>
    <w:rsid w:val="0025212E"/>
    <w:rsid w:val="002641E0"/>
    <w:rsid w:val="002817CB"/>
    <w:rsid w:val="00291747"/>
    <w:rsid w:val="002A65D4"/>
    <w:rsid w:val="002A7637"/>
    <w:rsid w:val="002C258D"/>
    <w:rsid w:val="002C5E39"/>
    <w:rsid w:val="002E19EA"/>
    <w:rsid w:val="003016B6"/>
    <w:rsid w:val="00307F16"/>
    <w:rsid w:val="00310AFF"/>
    <w:rsid w:val="00321A0E"/>
    <w:rsid w:val="00334F19"/>
    <w:rsid w:val="00337359"/>
    <w:rsid w:val="0034416C"/>
    <w:rsid w:val="003520D2"/>
    <w:rsid w:val="00357209"/>
    <w:rsid w:val="00393FE9"/>
    <w:rsid w:val="003970B4"/>
    <w:rsid w:val="003A5DE8"/>
    <w:rsid w:val="003D64EA"/>
    <w:rsid w:val="003D6DCD"/>
    <w:rsid w:val="003E7575"/>
    <w:rsid w:val="00412959"/>
    <w:rsid w:val="00434B5A"/>
    <w:rsid w:val="004368D8"/>
    <w:rsid w:val="004402E3"/>
    <w:rsid w:val="00445C6F"/>
    <w:rsid w:val="004663B8"/>
    <w:rsid w:val="004756C0"/>
    <w:rsid w:val="004940AC"/>
    <w:rsid w:val="00495A4E"/>
    <w:rsid w:val="004A5B54"/>
    <w:rsid w:val="004C0B26"/>
    <w:rsid w:val="004C2895"/>
    <w:rsid w:val="004C37C8"/>
    <w:rsid w:val="004D0D55"/>
    <w:rsid w:val="004E4E45"/>
    <w:rsid w:val="00502E09"/>
    <w:rsid w:val="00503934"/>
    <w:rsid w:val="00510D06"/>
    <w:rsid w:val="00512C05"/>
    <w:rsid w:val="005213E7"/>
    <w:rsid w:val="00526FD4"/>
    <w:rsid w:val="00542B24"/>
    <w:rsid w:val="00553A6A"/>
    <w:rsid w:val="005577B4"/>
    <w:rsid w:val="00565792"/>
    <w:rsid w:val="0057582F"/>
    <w:rsid w:val="0059387D"/>
    <w:rsid w:val="005B1304"/>
    <w:rsid w:val="005F2F53"/>
    <w:rsid w:val="00600A3B"/>
    <w:rsid w:val="00615985"/>
    <w:rsid w:val="006222A0"/>
    <w:rsid w:val="00625427"/>
    <w:rsid w:val="00626373"/>
    <w:rsid w:val="006273D6"/>
    <w:rsid w:val="006433C3"/>
    <w:rsid w:val="00683EB7"/>
    <w:rsid w:val="00686DE3"/>
    <w:rsid w:val="006B1B6D"/>
    <w:rsid w:val="006E1851"/>
    <w:rsid w:val="006F73E8"/>
    <w:rsid w:val="006F7C7D"/>
    <w:rsid w:val="0073540E"/>
    <w:rsid w:val="007376A3"/>
    <w:rsid w:val="00744504"/>
    <w:rsid w:val="007469E8"/>
    <w:rsid w:val="00753390"/>
    <w:rsid w:val="007541C1"/>
    <w:rsid w:val="00757347"/>
    <w:rsid w:val="00763314"/>
    <w:rsid w:val="00767094"/>
    <w:rsid w:val="00773A89"/>
    <w:rsid w:val="007819D0"/>
    <w:rsid w:val="00793410"/>
    <w:rsid w:val="00794B3A"/>
    <w:rsid w:val="007975DE"/>
    <w:rsid w:val="007C3217"/>
    <w:rsid w:val="007D4355"/>
    <w:rsid w:val="007E08E1"/>
    <w:rsid w:val="008175D1"/>
    <w:rsid w:val="00821068"/>
    <w:rsid w:val="0082723C"/>
    <w:rsid w:val="008314BA"/>
    <w:rsid w:val="00846F45"/>
    <w:rsid w:val="00853D9A"/>
    <w:rsid w:val="008629EE"/>
    <w:rsid w:val="00871A3B"/>
    <w:rsid w:val="00876A1D"/>
    <w:rsid w:val="00881834"/>
    <w:rsid w:val="008A5D6A"/>
    <w:rsid w:val="008C0A39"/>
    <w:rsid w:val="008C5C37"/>
    <w:rsid w:val="008F09A9"/>
    <w:rsid w:val="008F317B"/>
    <w:rsid w:val="00900324"/>
    <w:rsid w:val="009013CE"/>
    <w:rsid w:val="00932959"/>
    <w:rsid w:val="0094092D"/>
    <w:rsid w:val="009528FB"/>
    <w:rsid w:val="00954E57"/>
    <w:rsid w:val="009609E2"/>
    <w:rsid w:val="0096151F"/>
    <w:rsid w:val="009704A3"/>
    <w:rsid w:val="00976749"/>
    <w:rsid w:val="00976BC6"/>
    <w:rsid w:val="009E1A8F"/>
    <w:rsid w:val="009E5196"/>
    <w:rsid w:val="009F1860"/>
    <w:rsid w:val="009F2E26"/>
    <w:rsid w:val="00A070A3"/>
    <w:rsid w:val="00A23A14"/>
    <w:rsid w:val="00A25FA6"/>
    <w:rsid w:val="00A316DA"/>
    <w:rsid w:val="00A33B7D"/>
    <w:rsid w:val="00A35C3D"/>
    <w:rsid w:val="00A55809"/>
    <w:rsid w:val="00A64ADF"/>
    <w:rsid w:val="00A75913"/>
    <w:rsid w:val="00A814DE"/>
    <w:rsid w:val="00AA32D4"/>
    <w:rsid w:val="00AB372F"/>
    <w:rsid w:val="00AB6023"/>
    <w:rsid w:val="00AC5FC5"/>
    <w:rsid w:val="00AF2E0F"/>
    <w:rsid w:val="00AF4C0F"/>
    <w:rsid w:val="00B0214B"/>
    <w:rsid w:val="00B065AB"/>
    <w:rsid w:val="00B40A75"/>
    <w:rsid w:val="00B52015"/>
    <w:rsid w:val="00BC5023"/>
    <w:rsid w:val="00BC7CE9"/>
    <w:rsid w:val="00BD1EE0"/>
    <w:rsid w:val="00BF1348"/>
    <w:rsid w:val="00BF6BE0"/>
    <w:rsid w:val="00BF7B27"/>
    <w:rsid w:val="00C15105"/>
    <w:rsid w:val="00C21016"/>
    <w:rsid w:val="00C40F9F"/>
    <w:rsid w:val="00C441C8"/>
    <w:rsid w:val="00C526DA"/>
    <w:rsid w:val="00C57A6E"/>
    <w:rsid w:val="00C665F8"/>
    <w:rsid w:val="00C72084"/>
    <w:rsid w:val="00C7505B"/>
    <w:rsid w:val="00C9295D"/>
    <w:rsid w:val="00C9471E"/>
    <w:rsid w:val="00CD1FB7"/>
    <w:rsid w:val="00CD610B"/>
    <w:rsid w:val="00CF0454"/>
    <w:rsid w:val="00CF6326"/>
    <w:rsid w:val="00D03242"/>
    <w:rsid w:val="00D17927"/>
    <w:rsid w:val="00D23F17"/>
    <w:rsid w:val="00D249F7"/>
    <w:rsid w:val="00D30C86"/>
    <w:rsid w:val="00D31E7D"/>
    <w:rsid w:val="00D51BF4"/>
    <w:rsid w:val="00D55662"/>
    <w:rsid w:val="00D626A4"/>
    <w:rsid w:val="00D66E8E"/>
    <w:rsid w:val="00D86F14"/>
    <w:rsid w:val="00DA093F"/>
    <w:rsid w:val="00DA455B"/>
    <w:rsid w:val="00DC4D72"/>
    <w:rsid w:val="00DD6AEE"/>
    <w:rsid w:val="00DE4855"/>
    <w:rsid w:val="00DF64E5"/>
    <w:rsid w:val="00DF7925"/>
    <w:rsid w:val="00E61286"/>
    <w:rsid w:val="00E8221A"/>
    <w:rsid w:val="00E852B3"/>
    <w:rsid w:val="00EB6880"/>
    <w:rsid w:val="00EC5165"/>
    <w:rsid w:val="00ED4FD4"/>
    <w:rsid w:val="00EE1057"/>
    <w:rsid w:val="00EE342C"/>
    <w:rsid w:val="00F239A7"/>
    <w:rsid w:val="00F310A4"/>
    <w:rsid w:val="00F6513C"/>
    <w:rsid w:val="00F66676"/>
    <w:rsid w:val="00F714B3"/>
    <w:rsid w:val="00F819BF"/>
    <w:rsid w:val="00FB35EB"/>
    <w:rsid w:val="00FB57E5"/>
    <w:rsid w:val="00FD3FB0"/>
    <w:rsid w:val="00FE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 fillcolor="white">
      <v:fill color="white"/>
    </o:shapedefaults>
    <o:shapelayout v:ext="edit">
      <o:idmap v:ext="edit" data="1"/>
    </o:shapelayout>
  </w:shapeDefaults>
  <w:decimalSymbol w:val="."/>
  <w:listSeparator w:val=","/>
  <w14:docId w14:val="537283B8"/>
  <w15:docId w15:val="{763D61ED-9C4B-4675-B20C-59AD975A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 w:cs="Tahoma"/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ind w:left="-720"/>
      <w:outlineLvl w:val="2"/>
    </w:pPr>
    <w:rPr>
      <w:rFonts w:ascii="Futura Md BT" w:hAnsi="Futura Md BT" w:cs="Tahoma"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Futura Md BT" w:hAnsi="Futura Md BT" w:cs="Tahoma"/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Futura Md BT" w:hAnsi="Futura Md BT"/>
      <w:b/>
      <w:bCs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rPr>
      <w:rFonts w:ascii="Tahoma" w:hAnsi="Tahoma" w:cs="Tahoma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824A1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065B6D"/>
    <w:pPr>
      <w:spacing w:after="120" w:line="480" w:lineRule="auto"/>
    </w:pPr>
  </w:style>
  <w:style w:type="character" w:customStyle="1" w:styleId="BodyText2Char">
    <w:name w:val="Body Text 2 Char"/>
    <w:link w:val="BodyText2"/>
    <w:rsid w:val="00065B6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065B6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065B6D"/>
    <w:rPr>
      <w:sz w:val="24"/>
      <w:szCs w:val="24"/>
    </w:rPr>
  </w:style>
  <w:style w:type="paragraph" w:styleId="BodyText3">
    <w:name w:val="Body Text 3"/>
    <w:basedOn w:val="Normal"/>
    <w:link w:val="BodyText3Char"/>
    <w:rsid w:val="00065B6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065B6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057BD"/>
    <w:pPr>
      <w:ind w:left="720"/>
    </w:pPr>
  </w:style>
  <w:style w:type="character" w:styleId="Strong">
    <w:name w:val="Strong"/>
    <w:uiPriority w:val="22"/>
    <w:qFormat/>
    <w:rsid w:val="00AF2E0F"/>
    <w:rPr>
      <w:b/>
      <w:bCs/>
    </w:rPr>
  </w:style>
  <w:style w:type="character" w:customStyle="1" w:styleId="FooterChar">
    <w:name w:val="Footer Char"/>
    <w:link w:val="Footer"/>
    <w:uiPriority w:val="99"/>
    <w:rsid w:val="006273D6"/>
    <w:rPr>
      <w:sz w:val="24"/>
      <w:szCs w:val="24"/>
      <w:lang w:val="en-US" w:eastAsia="en-US"/>
    </w:rPr>
  </w:style>
  <w:style w:type="character" w:customStyle="1" w:styleId="smallbluelink">
    <w:name w:val="smallbluelink"/>
    <w:basedOn w:val="DefaultParagraphFont"/>
    <w:rsid w:val="00C9295D"/>
  </w:style>
  <w:style w:type="character" w:customStyle="1" w:styleId="Strong1">
    <w:name w:val="Strong1"/>
    <w:basedOn w:val="DefaultParagraphFont"/>
    <w:rsid w:val="00C9295D"/>
  </w:style>
  <w:style w:type="character" w:customStyle="1" w:styleId="BodyTextChar">
    <w:name w:val="Body Text Char"/>
    <w:link w:val="BodyText"/>
    <w:rsid w:val="00310AFF"/>
    <w:rPr>
      <w:rFonts w:ascii="Tahoma" w:hAnsi="Tahoma" w:cs="Tahoma"/>
      <w:szCs w:val="24"/>
      <w:lang w:val="en-US" w:eastAsia="en-US"/>
    </w:rPr>
  </w:style>
  <w:style w:type="table" w:styleId="TableGrid">
    <w:name w:val="Table Grid"/>
    <w:basedOn w:val="TableNormal"/>
    <w:rsid w:val="00F651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0A3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0B2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126CA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6C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6CA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6C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6CA6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odp@fnesc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781</Characters>
  <Application>Microsoft Office Word</Application>
  <DocSecurity>0</DocSecurity>
  <Lines>9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Workshop Proposals</vt:lpstr>
    </vt:vector>
  </TitlesOfParts>
  <Company>FNESC</Company>
  <LinksUpToDate>false</LinksUpToDate>
  <CharactersWithSpaces>2008</CharactersWithSpaces>
  <SharedDoc>false</SharedDoc>
  <HLinks>
    <vt:vector size="6" baseType="variant">
      <vt:variant>
        <vt:i4>7405628</vt:i4>
      </vt:variant>
      <vt:variant>
        <vt:i4>0</vt:i4>
      </vt:variant>
      <vt:variant>
        <vt:i4>0</vt:i4>
      </vt:variant>
      <vt:variant>
        <vt:i4>5</vt:i4>
      </vt:variant>
      <vt:variant>
        <vt:lpwstr>http://www.fnsa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Workshop Proposals</dc:title>
  <dc:creator>Jennifer White</dc:creator>
  <cp:lastModifiedBy>Hailey Jang</cp:lastModifiedBy>
  <cp:revision>2</cp:revision>
  <cp:lastPrinted>2023-07-18T15:32:00Z</cp:lastPrinted>
  <dcterms:created xsi:type="dcterms:W3CDTF">2024-01-26T16:47:00Z</dcterms:created>
  <dcterms:modified xsi:type="dcterms:W3CDTF">2024-01-2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5fba56f421dfb52715018c27c67c5d35d8c1527774aae76e54f8594b7f800d</vt:lpwstr>
  </property>
</Properties>
</file>